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="779" w:tblpY="1335"/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1"/>
        <w:gridCol w:w="5154"/>
      </w:tblGrid>
      <w:tr w:rsidR="00E46B27" w:rsidRPr="00E46B27" w:rsidTr="00E46B27">
        <w:trPr>
          <w:trHeight w:val="300"/>
        </w:trPr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154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6595693F" wp14:editId="2FF37319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5715</wp:posOffset>
                  </wp:positionV>
                  <wp:extent cx="1143000" cy="952500"/>
                  <wp:effectExtent l="0" t="0" r="0" b="0"/>
                  <wp:wrapNone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Başvuru Ta</w:t>
            </w:r>
            <w:r w:rsidR="00C225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:</w:t>
            </w:r>
            <w:r w:rsidR="00C225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/...…/….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474A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474A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</w:t>
            </w:r>
            <w:r w:rsidR="00474A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kişehir Osmangazi Üniversitesi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Danışmanlık Uygulama ve Araştırma Merkezi</w:t>
            </w:r>
            <w:r w:rsidR="00474A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NIN ADI: İstatistik Paket Programlarıyla Temel Düzeyde Veri Analizi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 TARİHİ</w:t>
            </w:r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: 26-27 Ekim 2019                                                             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…..…/...…/….….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E46B27" w:rsidRPr="00E46B27" w:rsidTr="00E46B27">
        <w:trPr>
          <w:trHeight w:val="91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iddia etmeyeceğim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. </w:t>
            </w:r>
          </w:p>
        </w:tc>
      </w:tr>
      <w:tr w:rsidR="00E46B27" w:rsidRPr="00E46B27" w:rsidTr="00E46B27">
        <w:trPr>
          <w:trHeight w:val="330"/>
        </w:trPr>
        <w:tc>
          <w:tcPr>
            <w:tcW w:w="335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ki bilgilerin doğruluğunu </w:t>
            </w:r>
            <w:proofErr w:type="gramStart"/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beyan 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ederim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51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33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51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474A9E" w:rsidRDefault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Default="00474A9E" w:rsidP="00474A9E"/>
    <w:p w:rsidR="00474A9E" w:rsidRDefault="00474A9E" w:rsidP="00474A9E">
      <w:pPr>
        <w:tabs>
          <w:tab w:val="left" w:pos="1725"/>
        </w:tabs>
      </w:pPr>
      <w:r>
        <w:tab/>
      </w:r>
      <w:bookmarkStart w:id="0" w:name="_GoBack"/>
      <w:bookmarkEnd w:id="0"/>
    </w:p>
    <w:sectPr w:rsidR="00474A9E" w:rsidSect="00E46B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NrS0NLQ0MzFR0lEKTi0uzszPAykwrAUAVTUI3ywAAAA="/>
  </w:docVars>
  <w:rsids>
    <w:rsidRoot w:val="00B65E13"/>
    <w:rsid w:val="00145D1F"/>
    <w:rsid w:val="00474A9E"/>
    <w:rsid w:val="005102C7"/>
    <w:rsid w:val="00B65E13"/>
    <w:rsid w:val="00C225C8"/>
    <w:rsid w:val="00E4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FB4B8F-DCC5-4B8E-B118-CDD8DFD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</dc:creator>
  <cp:keywords/>
  <dc:description/>
  <cp:lastModifiedBy>Barış Ergül</cp:lastModifiedBy>
  <cp:revision>4</cp:revision>
  <dcterms:created xsi:type="dcterms:W3CDTF">2019-10-01T06:16:00Z</dcterms:created>
  <dcterms:modified xsi:type="dcterms:W3CDTF">2019-10-01T17:55:00Z</dcterms:modified>
</cp:coreProperties>
</file>